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020" w:rsidRPr="00816020" w:rsidRDefault="00816020" w:rsidP="00816020">
      <w:pPr>
        <w:widowControl w:val="0"/>
        <w:ind w:firstLine="3402"/>
        <w:jc w:val="both"/>
        <w:rPr>
          <w:b/>
          <w:lang w:val="es-ES"/>
        </w:rPr>
      </w:pPr>
      <w:r w:rsidRPr="00816020">
        <w:rPr>
          <w:b/>
          <w:lang w:val="es-ES"/>
        </w:rPr>
        <w:t>REGISTRADO BAJO Nº CDCIC-087/22</w:t>
      </w:r>
    </w:p>
    <w:p w:rsidR="00816020" w:rsidRPr="00816020" w:rsidRDefault="00816020" w:rsidP="008160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16020" w:rsidRPr="00816020" w:rsidRDefault="00816020" w:rsidP="0081602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816020">
        <w:rPr>
          <w:b/>
          <w:lang w:val="es-ES"/>
        </w:rPr>
        <w:t>BAHIA BLANCA</w:t>
      </w:r>
      <w:r w:rsidRPr="00816020">
        <w:rPr>
          <w:lang w:val="es-ES"/>
        </w:rPr>
        <w:t xml:space="preserve">, </w:t>
      </w:r>
      <w:r>
        <w:rPr>
          <w:lang w:val="es-ES"/>
        </w:rPr>
        <w:t>19 de abril de 2022</w:t>
      </w:r>
      <w:bookmarkStart w:id="0" w:name="_GoBack"/>
      <w:bookmarkEnd w:id="0"/>
    </w:p>
    <w:p w:rsidR="00816020" w:rsidRPr="00816020" w:rsidRDefault="00816020" w:rsidP="008160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16020" w:rsidRPr="00816020" w:rsidRDefault="00816020" w:rsidP="008160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16020">
        <w:rPr>
          <w:b/>
          <w:lang w:val="es-ES"/>
        </w:rPr>
        <w:t>VISTO:</w:t>
      </w:r>
    </w:p>
    <w:p w:rsidR="00816020" w:rsidRPr="00816020" w:rsidRDefault="00816020" w:rsidP="00816020">
      <w:pPr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 xml:space="preserve">La nota presentada por el alumno Miguel Ángel Bustamante solicitando las reválidas y equivalencias de las materias de su plan de estudio; 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 xml:space="preserve">La resolución CSU-262/98 que establece la validez de las materias; y 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816020">
        <w:rPr>
          <w:b/>
          <w:lang w:val="es-ES_tradnl"/>
        </w:rPr>
        <w:t>CONSIDERANDO:</w:t>
      </w: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 xml:space="preserve">Que el Sr. Bustamante ingresó a la Universidad Nacional del Sur en el año 1998 como alumno de la carrera de Ingeniería en Sistemas de Computación;  </w:t>
      </w:r>
    </w:p>
    <w:p w:rsidR="00816020" w:rsidRPr="00816020" w:rsidRDefault="00816020" w:rsidP="00816020">
      <w:pPr>
        <w:jc w:val="both"/>
        <w:rPr>
          <w:color w:val="FF0000"/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AR"/>
        </w:rPr>
      </w:pPr>
      <w:r w:rsidRPr="00816020">
        <w:rPr>
          <w:lang w:val="es-ES"/>
        </w:rPr>
        <w:t>Que en agosto de 2018 le dieron la baja como alumno regular por pase de carrera a la Ingeniería en Computación</w:t>
      </w:r>
      <w:r w:rsidRPr="00816020">
        <w:rPr>
          <w:lang w:val="es-AR"/>
        </w:rPr>
        <w:t xml:space="preserve">; 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>Que en marzo de 2022 le dieron la baja como alumno regular por no a</w:t>
      </w:r>
      <w:r w:rsidRPr="00816020">
        <w:rPr>
          <w:lang w:val="es-AR"/>
        </w:rPr>
        <w:t xml:space="preserve">probar al menos una materia en dos años corridos; 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ES"/>
        </w:rPr>
        <w:t>Que la Comisión de Asuntos Académicos consultó a los profesores de las distintas asignaturas sobre las equivalencias solicitadas para realizar las recomendaciones correspondientes;</w:t>
      </w:r>
    </w:p>
    <w:p w:rsidR="00816020" w:rsidRPr="00816020" w:rsidRDefault="00816020" w:rsidP="00816020">
      <w:pPr>
        <w:ind w:firstLine="720"/>
        <w:jc w:val="both"/>
        <w:rPr>
          <w:lang w:val="es-ES"/>
        </w:rPr>
      </w:pPr>
    </w:p>
    <w:p w:rsidR="00816020" w:rsidRPr="00816020" w:rsidRDefault="00816020" w:rsidP="00816020">
      <w:pPr>
        <w:ind w:firstLine="720"/>
        <w:jc w:val="both"/>
        <w:rPr>
          <w:lang w:val="es-ES"/>
        </w:rPr>
      </w:pPr>
      <w:r w:rsidRPr="00816020">
        <w:rPr>
          <w:lang w:val="es-AR"/>
        </w:rPr>
        <w:t>Que el Consejo Departamental aprobó en su reunión ordinaria de fecha 19 de abril de 2022 dicha solicitud;</w:t>
      </w:r>
    </w:p>
    <w:p w:rsidR="00816020" w:rsidRPr="00816020" w:rsidRDefault="00816020" w:rsidP="00816020">
      <w:pPr>
        <w:tabs>
          <w:tab w:val="left" w:pos="5670"/>
        </w:tabs>
        <w:jc w:val="both"/>
        <w:rPr>
          <w:b/>
          <w:lang w:val="es-AR"/>
        </w:rPr>
      </w:pPr>
    </w:p>
    <w:p w:rsidR="00816020" w:rsidRPr="00816020" w:rsidRDefault="00816020" w:rsidP="00816020">
      <w:pPr>
        <w:tabs>
          <w:tab w:val="left" w:pos="5670"/>
        </w:tabs>
        <w:jc w:val="both"/>
        <w:rPr>
          <w:b/>
          <w:lang w:val="es-AR"/>
        </w:rPr>
      </w:pPr>
      <w:r w:rsidRPr="00816020">
        <w:rPr>
          <w:b/>
          <w:lang w:val="es-AR"/>
        </w:rPr>
        <w:t>POR ELLO,</w:t>
      </w:r>
    </w:p>
    <w:p w:rsidR="00816020" w:rsidRPr="00816020" w:rsidRDefault="00816020" w:rsidP="00816020">
      <w:pPr>
        <w:rPr>
          <w:b/>
          <w:bCs/>
          <w:lang w:val="es-AR"/>
        </w:rPr>
      </w:pPr>
    </w:p>
    <w:p w:rsidR="00816020" w:rsidRPr="00816020" w:rsidRDefault="00816020" w:rsidP="008160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160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16020" w:rsidRPr="00816020" w:rsidRDefault="00816020" w:rsidP="00816020">
      <w:pPr>
        <w:jc w:val="center"/>
        <w:rPr>
          <w:lang w:val="es-AR"/>
        </w:rPr>
      </w:pPr>
      <w:r w:rsidRPr="00816020">
        <w:rPr>
          <w:b/>
          <w:lang w:val="es-AR"/>
        </w:rPr>
        <w:t>RESUELVE:</w:t>
      </w: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  <w:r w:rsidRPr="00816020">
        <w:rPr>
          <w:b/>
          <w:lang w:val="es-ES"/>
        </w:rPr>
        <w:t>ARTICULO 1º:</w:t>
      </w:r>
      <w:r w:rsidRPr="00816020">
        <w:rPr>
          <w:lang w:val="es-ES"/>
        </w:rPr>
        <w:t xml:space="preserve"> Otorgar al </w:t>
      </w:r>
      <w:r w:rsidRPr="00816020">
        <w:rPr>
          <w:b/>
          <w:lang w:val="es-ES"/>
        </w:rPr>
        <w:t>Sr. Miguel Ángel BUSTAMANTE (LU: 50872)</w:t>
      </w:r>
      <w:r w:rsidRPr="00816020">
        <w:rPr>
          <w:lang w:val="es-ES"/>
        </w:rPr>
        <w:t xml:space="preserve"> la reválida de las asignaturas que se detallan a continuación. – </w:t>
      </w: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jc w:val="both"/>
        <w:rPr>
          <w:lang w:val="es-ES"/>
        </w:rPr>
      </w:pPr>
    </w:p>
    <w:p w:rsidR="00816020" w:rsidRPr="00816020" w:rsidRDefault="00816020" w:rsidP="00816020">
      <w:pPr>
        <w:rPr>
          <w:b/>
          <w:lang w:val="es-ES"/>
        </w:rPr>
      </w:pPr>
      <w:r w:rsidRPr="00816020">
        <w:rPr>
          <w:b/>
          <w:lang w:val="es-ES"/>
        </w:rPr>
        <w:lastRenderedPageBreak/>
        <w:t>///CDCIC-087/22</w:t>
      </w:r>
    </w:p>
    <w:p w:rsidR="00816020" w:rsidRPr="00816020" w:rsidRDefault="00816020" w:rsidP="00816020">
      <w:pPr>
        <w:jc w:val="both"/>
        <w:rPr>
          <w:b/>
          <w:lang w:val="es-ES"/>
        </w:rPr>
      </w:pPr>
    </w:p>
    <w:tbl>
      <w:tblPr>
        <w:tblW w:w="785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2"/>
        <w:gridCol w:w="4266"/>
        <w:gridCol w:w="2611"/>
      </w:tblGrid>
      <w:tr w:rsidR="00816020" w:rsidRPr="00816020" w:rsidTr="00DE30C9">
        <w:trPr>
          <w:trHeight w:val="308"/>
        </w:trPr>
        <w:tc>
          <w:tcPr>
            <w:tcW w:w="7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816020" w:rsidRPr="00816020" w:rsidTr="00DE30C9">
        <w:trPr>
          <w:trHeight w:val="308"/>
        </w:trPr>
        <w:tc>
          <w:tcPr>
            <w:tcW w:w="78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551</w:t>
            </w:r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Matemático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1998</w:t>
            </w:r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3051</w:t>
            </w:r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Física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552</w:t>
            </w:r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Matemático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816020" w:rsidRPr="00816020" w:rsidTr="00DE30C9">
        <w:trPr>
          <w:trHeight w:val="308"/>
        </w:trPr>
        <w:tc>
          <w:tcPr>
            <w:tcW w:w="9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654</w:t>
            </w:r>
          </w:p>
        </w:tc>
        <w:tc>
          <w:tcPr>
            <w:tcW w:w="4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Fundamento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Variable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Compleja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816020" w:rsidRPr="00816020" w:rsidRDefault="00816020" w:rsidP="00816020">
      <w:pPr>
        <w:spacing w:after="120" w:line="260" w:lineRule="exact"/>
        <w:jc w:val="both"/>
        <w:rPr>
          <w:b/>
          <w:bCs/>
          <w:lang w:val="es-ES"/>
        </w:rPr>
      </w:pPr>
    </w:p>
    <w:p w:rsidR="00816020" w:rsidRPr="00816020" w:rsidRDefault="00816020" w:rsidP="00816020">
      <w:pPr>
        <w:spacing w:after="120" w:line="260" w:lineRule="exact"/>
        <w:jc w:val="both"/>
        <w:rPr>
          <w:bCs/>
          <w:lang w:val="es-ES"/>
        </w:rPr>
      </w:pPr>
      <w:r w:rsidRPr="00816020">
        <w:rPr>
          <w:b/>
          <w:bCs/>
          <w:lang w:val="es-ES"/>
        </w:rPr>
        <w:t xml:space="preserve">ARTICULO 2º: </w:t>
      </w:r>
      <w:r w:rsidRPr="00816020">
        <w:rPr>
          <w:bCs/>
          <w:lang w:val="es-ES"/>
        </w:rPr>
        <w:t xml:space="preserve">Otorgar al alumno </w:t>
      </w:r>
      <w:r w:rsidRPr="00816020">
        <w:rPr>
          <w:b/>
          <w:lang w:val="es-ES"/>
        </w:rPr>
        <w:t xml:space="preserve">Sr. Miguel Ángel BUSTAMANTE (LU: 50872) </w:t>
      </w:r>
      <w:r w:rsidRPr="00816020">
        <w:rPr>
          <w:lang w:val="es-ES"/>
        </w:rPr>
        <w:t xml:space="preserve">la reválida de </w:t>
      </w:r>
      <w:r w:rsidRPr="00816020">
        <w:rPr>
          <w:bCs/>
          <w:lang w:val="es-ES"/>
        </w:rPr>
        <w:t xml:space="preserve">las siguientes equivalencias otorgadas oportunamente por Resolución CDCIC 184/2018: </w:t>
      </w:r>
    </w:p>
    <w:p w:rsidR="00816020" w:rsidRPr="00816020" w:rsidRDefault="00816020" w:rsidP="00816020">
      <w:pPr>
        <w:spacing w:after="120" w:line="260" w:lineRule="exact"/>
        <w:jc w:val="both"/>
        <w:rPr>
          <w:bCs/>
          <w:lang w:val="es-ES"/>
        </w:rPr>
      </w:pPr>
    </w:p>
    <w:tbl>
      <w:tblPr>
        <w:tblW w:w="7877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1277"/>
        <w:gridCol w:w="1240"/>
        <w:gridCol w:w="919"/>
        <w:gridCol w:w="1868"/>
        <w:gridCol w:w="1333"/>
      </w:tblGrid>
      <w:tr w:rsidR="00816020" w:rsidRPr="00816020" w:rsidTr="00DE30C9">
        <w:trPr>
          <w:trHeight w:val="288"/>
        </w:trPr>
        <w:tc>
          <w:tcPr>
            <w:tcW w:w="3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41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816020" w:rsidRPr="00816020" w:rsidTr="00DE30C9">
        <w:trPr>
          <w:trHeight w:val="288"/>
        </w:trPr>
        <w:tc>
          <w:tcPr>
            <w:tcW w:w="3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1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3</w:t>
            </w:r>
          </w:p>
        </w:tc>
      </w:tr>
      <w:tr w:rsidR="00816020" w:rsidRPr="00816020" w:rsidTr="00DE30C9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816020" w:rsidRPr="00816020" w:rsidTr="00DE30C9">
        <w:trPr>
          <w:trHeight w:val="288"/>
        </w:trPr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607</w:t>
            </w:r>
          </w:p>
        </w:tc>
        <w:tc>
          <w:tcPr>
            <w:tcW w:w="127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Álgebra</w:t>
            </w:r>
            <w:proofErr w:type="spellEnd"/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1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5912</w:t>
            </w:r>
          </w:p>
        </w:tc>
        <w:tc>
          <w:tcPr>
            <w:tcW w:w="186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Álgebra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Geometría</w:t>
            </w:r>
            <w:proofErr w:type="spellEnd"/>
          </w:p>
        </w:tc>
        <w:tc>
          <w:tcPr>
            <w:tcW w:w="13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816020" w:rsidRPr="00816020" w:rsidTr="00DE30C9">
        <w:trPr>
          <w:trHeight w:val="576"/>
        </w:trPr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7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1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6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16020" w:rsidRPr="00816020" w:rsidRDefault="00816020" w:rsidP="0081602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816020" w:rsidRPr="00816020" w:rsidTr="00DE30C9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3052</w:t>
            </w:r>
          </w:p>
        </w:tc>
        <w:tc>
          <w:tcPr>
            <w:tcW w:w="12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Física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3058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>Física</w:t>
            </w:r>
            <w:proofErr w:type="spellEnd"/>
            <w:r w:rsidRPr="0081602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IS</w:t>
            </w:r>
          </w:p>
        </w:tc>
        <w:tc>
          <w:tcPr>
            <w:tcW w:w="13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16020" w:rsidRPr="00816020" w:rsidRDefault="00816020" w:rsidP="0081602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1602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816020" w:rsidRPr="00816020" w:rsidRDefault="00816020" w:rsidP="00816020">
      <w:pPr>
        <w:spacing w:after="120" w:line="260" w:lineRule="exact"/>
        <w:jc w:val="both"/>
        <w:rPr>
          <w:bCs/>
          <w:lang w:val="es-ES"/>
        </w:rPr>
      </w:pPr>
    </w:p>
    <w:p w:rsidR="00816020" w:rsidRPr="00816020" w:rsidRDefault="00816020" w:rsidP="00816020">
      <w:pPr>
        <w:spacing w:after="120" w:line="260" w:lineRule="exact"/>
        <w:jc w:val="both"/>
        <w:rPr>
          <w:bCs/>
          <w:lang w:val="es-ES"/>
        </w:rPr>
      </w:pPr>
    </w:p>
    <w:p w:rsidR="00816020" w:rsidRPr="00816020" w:rsidRDefault="00816020" w:rsidP="00816020">
      <w:pPr>
        <w:spacing w:after="160" w:line="259" w:lineRule="auto"/>
        <w:jc w:val="both"/>
        <w:rPr>
          <w:rFonts w:eastAsia="Arial"/>
          <w:lang w:val="es-ES" w:eastAsia="es-AR"/>
        </w:rPr>
      </w:pPr>
      <w:r w:rsidRPr="00816020">
        <w:rPr>
          <w:rFonts w:eastAsia="Arial"/>
          <w:b/>
          <w:lang w:val="es-ES" w:eastAsia="es-AR"/>
        </w:rPr>
        <w:t>ARTÍCULO 3º:</w:t>
      </w:r>
      <w:r w:rsidRPr="00816020">
        <w:rPr>
          <w:rFonts w:eastAsia="Arial"/>
          <w:lang w:val="es-ES" w:eastAsia="es-AR"/>
        </w:rPr>
        <w:t xml:space="preserve"> Regístrese; comuníquese; pasar a la Dirección de Gestión Administrativa Curricular; cumplido, </w:t>
      </w:r>
      <w:proofErr w:type="gramStart"/>
      <w:r w:rsidRPr="00816020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816020" w:rsidRPr="00816020" w:rsidRDefault="00816020" w:rsidP="00816020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333" w:rsidRDefault="008F2333">
      <w:r>
        <w:separator/>
      </w:r>
    </w:p>
  </w:endnote>
  <w:endnote w:type="continuationSeparator" w:id="0">
    <w:p w:rsidR="008F2333" w:rsidRDefault="008F2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333" w:rsidRDefault="008F2333">
      <w:r>
        <w:separator/>
      </w:r>
    </w:p>
  </w:footnote>
  <w:footnote w:type="continuationSeparator" w:id="0">
    <w:p w:rsidR="008F2333" w:rsidRDefault="008F2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16020"/>
    <w:rsid w:val="00833557"/>
    <w:rsid w:val="008425B1"/>
    <w:rsid w:val="008F11B6"/>
    <w:rsid w:val="008F2333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F89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20T12:05:00Z</dcterms:created>
  <dcterms:modified xsi:type="dcterms:W3CDTF">2022-04-20T12:05:00Z</dcterms:modified>
</cp:coreProperties>
</file>